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June,</w:t>
      </w:r>
      <w:r>
        <w:t xml:space="preserve"> </w:t>
      </w:r>
      <w:r>
        <w:t xml:space="preserve">201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Appendix_Variance\Chapter3Appendix_files/figure-docx/graphSmplSizevsC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x: sample size against cv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Appendix_Variance\Chapter3Appendix_files/figure-docx/graphMeanevsC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x: mean against cv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c1e1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</dc:title>
  <dc:creator>Ruth Sharpe</dc:creator>
  <dcterms:created xsi:type="dcterms:W3CDTF">2017-06-11T21:50:55Z</dcterms:created>
  <dcterms:modified xsi:type="dcterms:W3CDTF">2017-06-11T21:50:55Z</dcterms:modified>
</cp:coreProperties>
</file>